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85D36" w14:textId="2C64E095" w:rsidR="004E15EE" w:rsidRDefault="003A64A0" w:rsidP="00F13CB2">
      <w:pPr>
        <w:pStyle w:val="Heading1"/>
      </w:pPr>
      <w:r>
        <w:t>ASP</w:t>
      </w:r>
      <w:r w:rsidR="00F13CB2">
        <w:t>.NET Core Single Day Workshop Agenda</w:t>
      </w:r>
    </w:p>
    <w:p w14:paraId="38423411" w14:textId="30F6C856" w:rsidR="00F13CB2" w:rsidRDefault="00F13CB2" w:rsidP="00F13CB2">
      <w:r>
        <w:t xml:space="preserve">This single-day workshop is designed to introduce attendees to the high-level functionality available with </w:t>
      </w:r>
      <w:r w:rsidR="003A64A0">
        <w:t>ASP</w:t>
      </w:r>
      <w:r>
        <w:t>.NET Core</w:t>
      </w:r>
      <w:r w:rsidR="003A64A0">
        <w:t xml:space="preserve"> 5</w:t>
      </w:r>
      <w:r>
        <w:t>, and the concepts within.  A special emphasis on “real world” scenarios and usage will be covered to ensure that the end-result is a project that can be built upon.</w:t>
      </w:r>
    </w:p>
    <w:p w14:paraId="2C190105" w14:textId="7AC900C3" w:rsidR="00F13CB2" w:rsidRDefault="00F13CB2" w:rsidP="00F13CB2">
      <w:r>
        <w:t>The scenario covered will be a simple application that has backend-administration experiences as well as a public display.</w:t>
      </w:r>
    </w:p>
    <w:p w14:paraId="18A79229" w14:textId="5C1275E4" w:rsidR="00F13CB2" w:rsidRDefault="00F13CB2" w:rsidP="00F13CB2">
      <w:pPr>
        <w:pStyle w:val="Heading2"/>
      </w:pPr>
      <w:r>
        <w:t>Pre-Requisites</w:t>
      </w:r>
    </w:p>
    <w:p w14:paraId="4B418DE9" w14:textId="29278C06" w:rsidR="00F13CB2" w:rsidRDefault="00F13CB2" w:rsidP="00F13CB2">
      <w:r>
        <w:t>Attendees should have the following on their machines.</w:t>
      </w:r>
    </w:p>
    <w:p w14:paraId="6D3392E0" w14:textId="30B6C183" w:rsidR="00F13CB2" w:rsidRDefault="00F13CB2" w:rsidP="00F13CB2">
      <w:pPr>
        <w:pStyle w:val="ListParagraph"/>
        <w:numPr>
          <w:ilvl w:val="0"/>
          <w:numId w:val="2"/>
        </w:numPr>
      </w:pPr>
      <w:r>
        <w:t>Visual Studio 2019</w:t>
      </w:r>
    </w:p>
    <w:p w14:paraId="6D4EE4DE" w14:textId="0F653D9B" w:rsidR="00F13CB2" w:rsidRDefault="00F13CB2" w:rsidP="00F13CB2">
      <w:pPr>
        <w:pStyle w:val="ListParagraph"/>
        <w:numPr>
          <w:ilvl w:val="0"/>
          <w:numId w:val="2"/>
        </w:numPr>
      </w:pPr>
      <w:r>
        <w:t xml:space="preserve">.NET Core </w:t>
      </w:r>
      <w:r w:rsidR="003A64A0">
        <w:t>5</w:t>
      </w:r>
      <w:r>
        <w:t xml:space="preserve"> SDK &amp; Runtime</w:t>
      </w:r>
    </w:p>
    <w:p w14:paraId="3C432745" w14:textId="3E6C0547" w:rsidR="00F13CB2" w:rsidRDefault="00F13CB2" w:rsidP="00F13CB2">
      <w:pPr>
        <w:pStyle w:val="ListParagraph"/>
        <w:numPr>
          <w:ilvl w:val="0"/>
          <w:numId w:val="2"/>
        </w:numPr>
      </w:pPr>
      <w:r>
        <w:t>An Azure DevOps Organization</w:t>
      </w:r>
    </w:p>
    <w:p w14:paraId="5113487D" w14:textId="7636EE06" w:rsidR="00D42989" w:rsidRDefault="00D42989" w:rsidP="00F13CB2">
      <w:pPr>
        <w:pStyle w:val="ListParagraph"/>
        <w:numPr>
          <w:ilvl w:val="0"/>
          <w:numId w:val="2"/>
        </w:numPr>
      </w:pPr>
      <w:r>
        <w:t xml:space="preserve">Installed these tools to Azure DevOps: </w:t>
      </w:r>
      <w:hyperlink r:id="rId5" w:history="1">
        <w:r>
          <w:rPr>
            <w:rStyle w:val="Hyperlink"/>
          </w:rPr>
          <w:t>https://marketplace.visualstudio.com/items?itemName=iowacomputergurus.dotnetcore-pipeline-tasks</w:t>
        </w:r>
      </w:hyperlink>
    </w:p>
    <w:p w14:paraId="647C7220" w14:textId="318598AF" w:rsidR="00F13CB2" w:rsidRPr="00F13CB2" w:rsidRDefault="00F13CB2" w:rsidP="00F13CB2">
      <w:pPr>
        <w:pStyle w:val="ListParagraph"/>
        <w:numPr>
          <w:ilvl w:val="0"/>
          <w:numId w:val="2"/>
        </w:numPr>
      </w:pPr>
      <w:r>
        <w:t>Basic familiarity with Git</w:t>
      </w:r>
    </w:p>
    <w:p w14:paraId="6B824236" w14:textId="72FF8A2F" w:rsidR="00F13CB2" w:rsidRDefault="00F13CB2" w:rsidP="00F13CB2">
      <w:pPr>
        <w:pStyle w:val="Heading2"/>
      </w:pPr>
      <w:r>
        <w:t>8:30 – 10 AM – Overview &amp; Validation (Classroom)</w:t>
      </w:r>
    </w:p>
    <w:p w14:paraId="499326A6" w14:textId="178EC2E0" w:rsidR="00F13CB2" w:rsidRDefault="00F13CB2">
      <w:r>
        <w:t>During this period we will dive into the who, what, why, and how of .NET Core and what will be covered over the course of the training.  Key concepts including in this segment.</w:t>
      </w:r>
    </w:p>
    <w:p w14:paraId="5AD6B8EE" w14:textId="3BA96640" w:rsidR="00F13CB2" w:rsidRDefault="00F13CB2" w:rsidP="00F13CB2">
      <w:pPr>
        <w:pStyle w:val="ListParagraph"/>
        <w:numPr>
          <w:ilvl w:val="0"/>
          <w:numId w:val="1"/>
        </w:numPr>
      </w:pPr>
      <w:r>
        <w:t>.NET Core Support Lifecycle</w:t>
      </w:r>
    </w:p>
    <w:p w14:paraId="6CC46C0E" w14:textId="26BC93CC" w:rsidR="00F13CB2" w:rsidRDefault="00F13CB2" w:rsidP="00F13CB2">
      <w:pPr>
        <w:pStyle w:val="ListParagraph"/>
        <w:numPr>
          <w:ilvl w:val="0"/>
          <w:numId w:val="1"/>
        </w:numPr>
      </w:pPr>
      <w:r>
        <w:t>Breaking Changes &amp; Upgrade Procedures</w:t>
      </w:r>
    </w:p>
    <w:p w14:paraId="2B7ED07A" w14:textId="0C3927F3" w:rsidR="00F13CB2" w:rsidRDefault="00F13CB2" w:rsidP="00F13CB2">
      <w:pPr>
        <w:pStyle w:val="ListParagraph"/>
        <w:numPr>
          <w:ilvl w:val="0"/>
          <w:numId w:val="1"/>
        </w:numPr>
      </w:pPr>
      <w:r>
        <w:t>Basic Project Types &amp; References</w:t>
      </w:r>
    </w:p>
    <w:p w14:paraId="07BE45AF" w14:textId="531A03FD" w:rsidR="00F13CB2" w:rsidRDefault="00F13CB2" w:rsidP="00F13CB2">
      <w:pPr>
        <w:pStyle w:val="ListParagraph"/>
        <w:numPr>
          <w:ilvl w:val="0"/>
          <w:numId w:val="1"/>
        </w:numPr>
      </w:pPr>
      <w:r>
        <w:t>Limitations</w:t>
      </w:r>
    </w:p>
    <w:p w14:paraId="2817E491" w14:textId="21D45FFE" w:rsidR="00F13CB2" w:rsidRDefault="00F13CB2" w:rsidP="00F13CB2">
      <w:pPr>
        <w:pStyle w:val="ListParagraph"/>
        <w:numPr>
          <w:ilvl w:val="0"/>
          <w:numId w:val="1"/>
        </w:numPr>
      </w:pPr>
      <w:r>
        <w:t>Identity Solutions</w:t>
      </w:r>
    </w:p>
    <w:p w14:paraId="6B734D7E" w14:textId="3CD49CDB" w:rsidR="00F13CB2" w:rsidRDefault="00F13CB2" w:rsidP="00F13CB2">
      <w:pPr>
        <w:pStyle w:val="ListParagraph"/>
        <w:numPr>
          <w:ilvl w:val="0"/>
          <w:numId w:val="1"/>
        </w:numPr>
      </w:pPr>
      <w:r>
        <w:t>Performance</w:t>
      </w:r>
    </w:p>
    <w:p w14:paraId="43926389" w14:textId="239103B9" w:rsidR="00F13CB2" w:rsidRDefault="00F13CB2" w:rsidP="00F13CB2">
      <w:r>
        <w:t>Before the break, we will validate the configuration/installation on all attendee’s machines.</w:t>
      </w:r>
    </w:p>
    <w:p w14:paraId="0D489837" w14:textId="4304108A" w:rsidR="00F13CB2" w:rsidRDefault="00F13CB2" w:rsidP="00F13CB2">
      <w:pPr>
        <w:pStyle w:val="Heading2"/>
      </w:pPr>
      <w:r>
        <w:t>10 – 10:30 AM – Break</w:t>
      </w:r>
    </w:p>
    <w:p w14:paraId="0DB5F866" w14:textId="34997DB1" w:rsidR="00F13CB2" w:rsidRDefault="00F13CB2" w:rsidP="00F13CB2"/>
    <w:p w14:paraId="7F77B91A" w14:textId="182ABA35" w:rsidR="00F13CB2" w:rsidRDefault="00F13CB2" w:rsidP="00F13CB2">
      <w:pPr>
        <w:pStyle w:val="Heading2"/>
      </w:pPr>
      <w:r>
        <w:t>10:30 – 12 PM – Hands-On – Initial Project Creation</w:t>
      </w:r>
    </w:p>
    <w:p w14:paraId="3A36463E" w14:textId="366D8CF0" w:rsidR="00F13CB2" w:rsidRDefault="00F13CB2" w:rsidP="00F13CB2">
      <w:r>
        <w:t>During this period, we will begin to create the project, dissect the template code, and start to incorporate the concepts necessary for our final product.</w:t>
      </w:r>
    </w:p>
    <w:p w14:paraId="23C4B007" w14:textId="6146E29D" w:rsidR="00D42989" w:rsidRDefault="00D42989" w:rsidP="00D42989">
      <w:pPr>
        <w:pStyle w:val="ListParagraph"/>
        <w:numPr>
          <w:ilvl w:val="0"/>
          <w:numId w:val="1"/>
        </w:numPr>
      </w:pPr>
      <w:r>
        <w:t>Git Repository Creation (Azure DevOps)</w:t>
      </w:r>
    </w:p>
    <w:p w14:paraId="77708A88" w14:textId="687CB6B6" w:rsidR="00D42989" w:rsidRDefault="00D42989" w:rsidP="00D42989">
      <w:pPr>
        <w:pStyle w:val="ListParagraph"/>
        <w:numPr>
          <w:ilvl w:val="0"/>
          <w:numId w:val="1"/>
        </w:numPr>
      </w:pPr>
      <w:r>
        <w:t>Project cloning</w:t>
      </w:r>
    </w:p>
    <w:p w14:paraId="137A4467" w14:textId="4E0BA096" w:rsidR="00D42989" w:rsidRDefault="00D42989" w:rsidP="00D42989">
      <w:pPr>
        <w:pStyle w:val="ListParagraph"/>
        <w:numPr>
          <w:ilvl w:val="0"/>
          <w:numId w:val="1"/>
        </w:numPr>
      </w:pPr>
      <w:r>
        <w:t>Project Creation (From Template)</w:t>
      </w:r>
    </w:p>
    <w:p w14:paraId="2F1C863E" w14:textId="72D91CBD" w:rsidR="00D42989" w:rsidRDefault="00D42989" w:rsidP="00D42989">
      <w:pPr>
        <w:pStyle w:val="ListParagraph"/>
        <w:numPr>
          <w:ilvl w:val="0"/>
          <w:numId w:val="1"/>
        </w:numPr>
      </w:pPr>
      <w:r>
        <w:t>Logging configuration</w:t>
      </w:r>
    </w:p>
    <w:p w14:paraId="0E306F81" w14:textId="59AB02C1" w:rsidR="00D42989" w:rsidRDefault="00D42989" w:rsidP="00D42989">
      <w:pPr>
        <w:pStyle w:val="ListParagraph"/>
        <w:numPr>
          <w:ilvl w:val="0"/>
          <w:numId w:val="1"/>
        </w:numPr>
      </w:pPr>
      <w:r>
        <w:t>AppSettings &amp; Secrets Discussions</w:t>
      </w:r>
    </w:p>
    <w:p w14:paraId="10959EAD" w14:textId="118A2704" w:rsidR="00D42989" w:rsidRDefault="00D42989" w:rsidP="00D42989">
      <w:pPr>
        <w:pStyle w:val="ListParagraph"/>
        <w:numPr>
          <w:ilvl w:val="0"/>
          <w:numId w:val="1"/>
        </w:numPr>
      </w:pPr>
      <w:r>
        <w:t>Enterprise Project Structure (Class Libraries etc)</w:t>
      </w:r>
    </w:p>
    <w:p w14:paraId="7C078197" w14:textId="57F8FC18" w:rsidR="00D42989" w:rsidRDefault="00D42989" w:rsidP="00D42989">
      <w:pPr>
        <w:pStyle w:val="ListParagraph"/>
        <w:numPr>
          <w:ilvl w:val="0"/>
          <w:numId w:val="1"/>
        </w:numPr>
      </w:pPr>
      <w:r>
        <w:t>Bundling &amp; Minification</w:t>
      </w:r>
    </w:p>
    <w:p w14:paraId="05EC0F32" w14:textId="0A5B63B4" w:rsidR="00D42989" w:rsidRDefault="00D42989" w:rsidP="00D42989">
      <w:pPr>
        <w:pStyle w:val="Heading2"/>
      </w:pPr>
      <w:r>
        <w:lastRenderedPageBreak/>
        <w:t xml:space="preserve">12PM – 1PM – Lunch </w:t>
      </w:r>
    </w:p>
    <w:p w14:paraId="6F0CA058" w14:textId="52703366" w:rsidR="00D42989" w:rsidRDefault="00D42989" w:rsidP="00D42989"/>
    <w:p w14:paraId="3570AB65" w14:textId="14BAEFC1" w:rsidR="00D42989" w:rsidRDefault="00D42989" w:rsidP="00F779AC">
      <w:pPr>
        <w:pStyle w:val="Heading2"/>
      </w:pPr>
      <w:r>
        <w:t xml:space="preserve">1PM – 2:30 PM </w:t>
      </w:r>
      <w:r w:rsidR="00F779AC">
        <w:t>–</w:t>
      </w:r>
      <w:r>
        <w:t xml:space="preserve"> </w:t>
      </w:r>
      <w:r w:rsidR="00F779AC">
        <w:t>Hands-On – Project Continuation</w:t>
      </w:r>
    </w:p>
    <w:p w14:paraId="3E5E01BD" w14:textId="3C9C3CE8" w:rsidR="00F779AC" w:rsidRDefault="00F779AC" w:rsidP="00D42989">
      <w:r>
        <w:t>We will continue to dive in to understand the projects and methods that we can use to extend/continue development.</w:t>
      </w:r>
    </w:p>
    <w:p w14:paraId="50D97270" w14:textId="1CED825B" w:rsidR="00F779AC" w:rsidRDefault="00F779AC" w:rsidP="00F779AC">
      <w:pPr>
        <w:pStyle w:val="ListParagraph"/>
        <w:numPr>
          <w:ilvl w:val="0"/>
          <w:numId w:val="1"/>
        </w:numPr>
      </w:pPr>
      <w:r>
        <w:t>DI &amp; Management of Registrations</w:t>
      </w:r>
    </w:p>
    <w:p w14:paraId="5EAEA750" w14:textId="50E2880C" w:rsidR="00F779AC" w:rsidRDefault="00F779AC" w:rsidP="00F779AC">
      <w:pPr>
        <w:pStyle w:val="ListParagraph"/>
        <w:numPr>
          <w:ilvl w:val="0"/>
          <w:numId w:val="1"/>
        </w:numPr>
      </w:pPr>
      <w:r>
        <w:t>Validation &amp; Action Flows</w:t>
      </w:r>
    </w:p>
    <w:p w14:paraId="1D8A1099" w14:textId="05A48D0D" w:rsidR="00F779AC" w:rsidRDefault="000A20EE" w:rsidP="00F779AC">
      <w:pPr>
        <w:pStyle w:val="ListParagraph"/>
        <w:numPr>
          <w:ilvl w:val="0"/>
          <w:numId w:val="1"/>
        </w:numPr>
      </w:pPr>
      <w:r>
        <w:t>Form Creation &amp; Validation</w:t>
      </w:r>
    </w:p>
    <w:p w14:paraId="14C3EE30" w14:textId="3E4F9022" w:rsidR="000A20EE" w:rsidRDefault="000A20EE" w:rsidP="00F779AC">
      <w:pPr>
        <w:pStyle w:val="ListParagraph"/>
        <w:numPr>
          <w:ilvl w:val="0"/>
          <w:numId w:val="1"/>
        </w:numPr>
      </w:pPr>
      <w:r>
        <w:t>Ajax vs standard actions</w:t>
      </w:r>
    </w:p>
    <w:p w14:paraId="0D59312F" w14:textId="256822C4" w:rsidR="000A20EE" w:rsidRDefault="000A20EE" w:rsidP="00F779AC">
      <w:pPr>
        <w:pStyle w:val="ListParagraph"/>
        <w:numPr>
          <w:ilvl w:val="0"/>
          <w:numId w:val="1"/>
        </w:numPr>
      </w:pPr>
      <w:r>
        <w:t>XSS and Other Security Concepts</w:t>
      </w:r>
    </w:p>
    <w:p w14:paraId="270A8A5A" w14:textId="5ED2E3CA" w:rsidR="000A20EE" w:rsidRDefault="000A20EE" w:rsidP="00F779AC">
      <w:pPr>
        <w:pStyle w:val="ListParagraph"/>
        <w:numPr>
          <w:ilvl w:val="0"/>
          <w:numId w:val="1"/>
        </w:numPr>
      </w:pPr>
      <w:r>
        <w:t>Caching &amp; Validation</w:t>
      </w:r>
    </w:p>
    <w:p w14:paraId="5B79AD13" w14:textId="7C52790C" w:rsidR="000A20EE" w:rsidRDefault="000A20EE" w:rsidP="00F779AC">
      <w:pPr>
        <w:pStyle w:val="ListParagraph"/>
        <w:numPr>
          <w:ilvl w:val="0"/>
          <w:numId w:val="1"/>
        </w:numPr>
      </w:pPr>
      <w:r>
        <w:t>Unit Testing Methods</w:t>
      </w:r>
    </w:p>
    <w:p w14:paraId="2A02FF76" w14:textId="23A4C817" w:rsidR="000A20EE" w:rsidRDefault="000A20EE" w:rsidP="000A20EE">
      <w:pPr>
        <w:pStyle w:val="Heading2"/>
      </w:pPr>
      <w:r>
        <w:t>2:30PM – 3PM – Break</w:t>
      </w:r>
    </w:p>
    <w:p w14:paraId="039CE031" w14:textId="77777777" w:rsidR="000A20EE" w:rsidRPr="000A20EE" w:rsidRDefault="000A20EE" w:rsidP="000A20EE"/>
    <w:p w14:paraId="7F5CD810" w14:textId="44FCFD0F" w:rsidR="000A20EE" w:rsidRDefault="000A20EE" w:rsidP="000A20EE">
      <w:pPr>
        <w:pStyle w:val="Heading2"/>
      </w:pPr>
      <w:r>
        <w:t>3PM – 4:30 PM – Hands-On – Azure DevOps CI/CD</w:t>
      </w:r>
    </w:p>
    <w:p w14:paraId="3884EF08" w14:textId="4C1215F2" w:rsidR="000A20EE" w:rsidRDefault="000A20EE" w:rsidP="000A20EE">
      <w:r>
        <w:t>We will round out with a discussion on Azure CI/CD processes with .NET Core</w:t>
      </w:r>
    </w:p>
    <w:p w14:paraId="6CE0B011" w14:textId="7662C3A6" w:rsidR="000A20EE" w:rsidRDefault="000A20EE" w:rsidP="000A20EE">
      <w:pPr>
        <w:pStyle w:val="ListParagraph"/>
        <w:numPr>
          <w:ilvl w:val="0"/>
          <w:numId w:val="1"/>
        </w:numPr>
      </w:pPr>
      <w:r>
        <w:t>Build Configuration Basics</w:t>
      </w:r>
    </w:p>
    <w:p w14:paraId="45F8C179" w14:textId="2636619D" w:rsidR="000A20EE" w:rsidRDefault="000A20EE" w:rsidP="000A20EE">
      <w:pPr>
        <w:pStyle w:val="ListParagraph"/>
        <w:numPr>
          <w:ilvl w:val="0"/>
          <w:numId w:val="1"/>
        </w:numPr>
      </w:pPr>
      <w:r>
        <w:t>Version Numbering</w:t>
      </w:r>
    </w:p>
    <w:p w14:paraId="0F4B81B4" w14:textId="2EC31B86" w:rsidR="000A20EE" w:rsidRDefault="006C0293" w:rsidP="000A20EE">
      <w:pPr>
        <w:pStyle w:val="ListParagraph"/>
        <w:numPr>
          <w:ilvl w:val="0"/>
          <w:numId w:val="1"/>
        </w:numPr>
      </w:pPr>
      <w:r>
        <w:t>Artifact</w:t>
      </w:r>
      <w:r w:rsidR="000A20EE">
        <w:t xml:space="preserve"> Management</w:t>
      </w:r>
    </w:p>
    <w:p w14:paraId="1C535897" w14:textId="252D7CE3" w:rsidR="000A20EE" w:rsidRDefault="000A20EE" w:rsidP="000A20EE">
      <w:pPr>
        <w:pStyle w:val="ListParagraph"/>
        <w:numPr>
          <w:ilvl w:val="0"/>
          <w:numId w:val="1"/>
        </w:numPr>
      </w:pPr>
      <w:r>
        <w:t>Release Pipelines &amp; Sensitive Information Management</w:t>
      </w:r>
    </w:p>
    <w:p w14:paraId="5D1CD7B8" w14:textId="6871238E" w:rsidR="000A20EE" w:rsidRDefault="000A20EE" w:rsidP="000A20EE"/>
    <w:p w14:paraId="576DF2E0" w14:textId="78B858DE" w:rsidR="000A20EE" w:rsidRDefault="000A20EE" w:rsidP="000A20EE">
      <w:r>
        <w:t>And obviously questions throughout!</w:t>
      </w:r>
    </w:p>
    <w:sectPr w:rsidR="000A20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81AA7"/>
    <w:multiLevelType w:val="hybridMultilevel"/>
    <w:tmpl w:val="ECEA6606"/>
    <w:lvl w:ilvl="0" w:tplc="5802BC8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F4CDD"/>
    <w:multiLevelType w:val="hybridMultilevel"/>
    <w:tmpl w:val="480676E2"/>
    <w:lvl w:ilvl="0" w:tplc="11BA7FF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rA0szA2NDMzsDRQ0lEKTi0uzszPAykwrAUAIc/z9ywAAAA="/>
  </w:docVars>
  <w:rsids>
    <w:rsidRoot w:val="00F13CB2"/>
    <w:rsid w:val="000A20EE"/>
    <w:rsid w:val="003A64A0"/>
    <w:rsid w:val="004E15EE"/>
    <w:rsid w:val="006C0293"/>
    <w:rsid w:val="00D42989"/>
    <w:rsid w:val="00F13CB2"/>
    <w:rsid w:val="00F77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7038C"/>
  <w15:chartTrackingRefBased/>
  <w15:docId w15:val="{086B71D7-02CB-407D-9037-2E89785F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C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3C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C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3CB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13CB2"/>
    <w:pPr>
      <w:ind w:left="720"/>
      <w:contextualSpacing/>
    </w:pPr>
  </w:style>
  <w:style w:type="character" w:styleId="Hyperlink">
    <w:name w:val="Hyperlink"/>
    <w:basedOn w:val="DefaultParagraphFont"/>
    <w:uiPriority w:val="99"/>
    <w:semiHidden/>
    <w:unhideWhenUsed/>
    <w:rsid w:val="00D429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arketplace.visualstudio.com/items?itemName=iowacomputergurus.dotnetcore-pipeline-task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 Sellers</dc:creator>
  <cp:keywords/>
  <dc:description/>
  <cp:lastModifiedBy>Mitchel Sellers</cp:lastModifiedBy>
  <cp:revision>4</cp:revision>
  <dcterms:created xsi:type="dcterms:W3CDTF">2019-08-11T19:09:00Z</dcterms:created>
  <dcterms:modified xsi:type="dcterms:W3CDTF">2021-07-12T04:50:00Z</dcterms:modified>
</cp:coreProperties>
</file>